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411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レイアウト テーブル"/>
      </w:tblPr>
      <w:tblGrid>
        <w:gridCol w:w="1985"/>
        <w:gridCol w:w="5386"/>
        <w:gridCol w:w="2388"/>
        <w:gridCol w:w="9"/>
      </w:tblGrid>
      <w:tr w:rsidR="0023048E" w:rsidRPr="00210A36" w14:paraId="16152C9A" w14:textId="77777777" w:rsidTr="00E02037">
        <w:trPr>
          <w:gridAfter w:val="1"/>
          <w:wAfter w:w="9" w:type="dxa"/>
        </w:trPr>
        <w:tc>
          <w:tcPr>
            <w:tcW w:w="1985" w:type="dxa"/>
          </w:tcPr>
          <w:p w14:paraId="4BDE90C0" w14:textId="6081C94D" w:rsidR="0023048E" w:rsidRPr="00210A36" w:rsidRDefault="0023048E" w:rsidP="00210A36">
            <w:pPr>
              <w:pStyle w:val="a7"/>
            </w:pPr>
          </w:p>
        </w:tc>
        <w:tc>
          <w:tcPr>
            <w:tcW w:w="5386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4B02F3" w:rsidRDefault="00094500" w:rsidP="00980B23">
            <w:pPr>
              <w:pStyle w:val="a7"/>
              <w:rPr>
                <w:rFonts w:ascii="Meiryo UI" w:hAnsi="Meiryo UI"/>
              </w:rPr>
            </w:pPr>
            <w:sdt>
              <w:sdtPr>
                <w:rPr>
                  <w:rFonts w:ascii="Meiryo UI" w:hAnsi="Meiryo UI" w:hint="eastAsia"/>
                  <w:lang w:val="de-CH"/>
                </w:r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4B02F3">
                  <w:rPr>
                    <w:rFonts w:ascii="Meiryo UI" w:hAnsi="Meiryo UI" w:hint="eastAsia"/>
                    <w:lang w:val="ja-JP" w:bidi="ja-JP"/>
                  </w:rPr>
                  <w:t>メニュー</w:t>
                </w:r>
              </w:sdtContent>
            </w:sdt>
          </w:p>
        </w:tc>
        <w:tc>
          <w:tcPr>
            <w:tcW w:w="2388" w:type="dxa"/>
          </w:tcPr>
          <w:p w14:paraId="3ADB9CA5" w14:textId="35A31161" w:rsidR="0023048E" w:rsidRPr="00210A36" w:rsidRDefault="0023048E" w:rsidP="00210A36">
            <w:pPr>
              <w:pStyle w:val="a7"/>
            </w:pPr>
          </w:p>
        </w:tc>
      </w:tr>
      <w:tr w:rsidR="00210A36" w:rsidRPr="00210A36" w14:paraId="146864E6" w14:textId="77777777" w:rsidTr="00980B23">
        <w:trPr>
          <w:trHeight w:val="775"/>
        </w:trPr>
        <w:tc>
          <w:tcPr>
            <w:tcW w:w="9768" w:type="dxa"/>
            <w:gridSpan w:val="4"/>
          </w:tcPr>
          <w:p w14:paraId="455CCE6F" w14:textId="4938B052" w:rsidR="00210A36" w:rsidRPr="00980B23" w:rsidRDefault="00094500" w:rsidP="00E02037">
            <w:pPr>
              <w:ind w:rightChars="-5" w:right="-16"/>
              <w:rPr>
                <w:rFonts w:ascii="Meiryo UI" w:hAnsi="Meiryo UI"/>
              </w:rPr>
            </w:pPr>
            <w:sdt>
              <w:sdtPr>
                <w:rPr>
                  <w:rFonts w:ascii="Meiryo UI" w:hAnsi="Meiryo UI" w:hint="eastAsia"/>
                  <w:lang w:val="de-CH"/>
                </w:r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980B23">
                  <w:rPr>
                    <w:rFonts w:ascii="Meiryo UI" w:hAnsi="Meiryo UI" w:hint="eastAsia"/>
                    <w:lang w:val="ja-JP" w:bidi="ja-JP"/>
                  </w:rPr>
                  <w:t>家庭のシェフの名前またはイベント名</w:t>
                </w:r>
              </w:sdtContent>
            </w:sdt>
          </w:p>
        </w:tc>
      </w:tr>
      <w:tr w:rsidR="00210A36" w:rsidRPr="00210A36" w14:paraId="307F7A84" w14:textId="77777777" w:rsidTr="00980B23">
        <w:trPr>
          <w:trHeight w:val="2551"/>
        </w:trPr>
        <w:tc>
          <w:tcPr>
            <w:tcW w:w="9768" w:type="dxa"/>
            <w:gridSpan w:val="4"/>
          </w:tcPr>
          <w:p w14:paraId="03F3869A" w14:textId="7B3A6503" w:rsidR="00210A36" w:rsidRPr="00094500" w:rsidRDefault="00E1787F" w:rsidP="00E02037">
            <w:pPr>
              <w:rPr>
                <w:rFonts w:ascii="Meiryo UI" w:hAnsi="Meiryo UI"/>
              </w:rPr>
            </w:pPr>
            <w:r w:rsidRPr="00094500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0A4217C8" wp14:editId="79F85DAE">
                      <wp:extent cx="3486039" cy="1409700"/>
                      <wp:effectExtent l="0" t="0" r="0" b="0"/>
                      <wp:docPr id="29" name="グループ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6039" cy="1409700"/>
                                <a:chOff x="0" y="0"/>
                                <a:chExt cx="3486039" cy="1409700"/>
                              </a:xfrm>
                            </wpg:grpSpPr>
                            <wpg:grpSp>
                              <wpg:cNvPr id="28" name="グループ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円/楕円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グラフィック 219" descr="マルティーニ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テキスト ボックス 63"/>
                              <wps:cNvSpPr txBox="1"/>
                              <wps:spPr>
                                <a:xfrm rot="21360134">
                                  <a:off x="389504" y="647065"/>
                                  <a:ext cx="2752090" cy="762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67CE4CB6" w:rsidR="00E1787F" w:rsidRPr="00980B23" w:rsidRDefault="00094500" w:rsidP="003749DD">
                                    <w:pPr>
                                      <w:pStyle w:val="2"/>
                                      <w:rPr>
                                        <w:rFonts w:ascii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hAnsi="Meiryo UI" w:hint="eastAsia"/>
                                          <w:lang w:val="de-CH"/>
                                        </w:rPr>
                                        <w:id w:val="-1578737171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t>前菜について、ぜひ</w:t>
                                        </w:r>
                                        <w:r w:rsid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br/>
                                        </w:r>
                                        <w:r w:rsidR="00922340" w:rsidRP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t>詳しく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テキスト ボックス 62"/>
                              <wps:cNvSpPr txBox="1"/>
                              <wps:spPr>
                                <a:xfrm rot="21369045">
                                  <a:off x="57039" y="0"/>
                                  <a:ext cx="3429000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EB7546" w:rsidRDefault="00094500" w:rsidP="003749DD">
                                    <w:pPr>
                                      <w:pStyle w:val="1"/>
                                      <w:rPr>
                                        <w:rFonts w:ascii="Meiryo UI" w:eastAsia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eastAsia="Meiryo UI" w:hAnsi="Meiryo UI" w:hint="eastAs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27529340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EB7546">
                                          <w:rPr>
                                            <w:rFonts w:ascii="Meiryo UI" w:eastAsia="Meiryo UI" w:hAnsi="Meiryo UI" w:hint="eastAsia"/>
                                            <w:lang w:val="ja-JP" w:bidi="ja-JP"/>
                                          </w:rPr>
                                          <w:t>前菜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グループ 29" o:spid="_x0000_s1026" style="width:274.5pt;height:111pt;mso-position-horizontal-relative:char;mso-position-vertical-relative:line" coordsize="34860,14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">
                      <v:group id="グループ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円/楕円 19" o:spid="_x0000_s1028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グラフィック 219" o:spid="_x0000_s1029" type="#_x0000_t75" alt="マルティーニ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">
                          <v:imagedata r:id="rId12" o:title="マルティーニ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63" o:spid="_x0000_s1030" type="#_x0000_t202" style="position:absolute;left:3895;top:6470;width:27520;height:762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67CE4CB6" w:rsidR="00E1787F" w:rsidRPr="00980B23" w:rsidRDefault="00094500" w:rsidP="003749DD">
                              <w:pPr>
                                <w:pStyle w:val="2"/>
                                <w:rPr>
                                  <w:rFonts w:ascii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hAnsi="Meiryo UI" w:hint="eastAsia"/>
                                    <w:lang w:val="de-CH"/>
                                  </w:rPr>
                                  <w:id w:val="-1578737171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t>前菜について、ぜひ</w:t>
                                  </w:r>
                                  <w:r w:rsid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br/>
                                  </w:r>
                                  <w:r w:rsidR="00922340" w:rsidRP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t>詳しく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テキスト ボックス 62" o:spid="_x0000_s1031" type="#_x0000_t202" style="position:absolute;left:570;width:34290;height:862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EB7546" w:rsidRDefault="00094500" w:rsidP="003749DD">
                              <w:pPr>
                                <w:pStyle w:val="1"/>
                                <w:rPr>
                                  <w:rFonts w:ascii="Meiryo UI" w:eastAsia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eastAsia="Meiryo UI" w:hAnsi="Meiryo UI" w:hint="eastAs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27529340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EB7546">
                                    <w:rPr>
                                      <w:rFonts w:ascii="Meiryo UI" w:eastAsia="Meiryo UI" w:hAnsi="Meiryo UI" w:hint="eastAsia"/>
                                      <w:lang w:val="ja-JP" w:bidi="ja-JP"/>
                                    </w:rPr>
                                    <w:t>前菜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05E09B3D" w14:textId="77777777" w:rsidTr="00980B23">
        <w:tc>
          <w:tcPr>
            <w:tcW w:w="9768" w:type="dxa"/>
            <w:gridSpan w:val="4"/>
          </w:tcPr>
          <w:p w14:paraId="258BF91D" w14:textId="1102BFF4" w:rsidR="00210A36" w:rsidRPr="006F48A4" w:rsidRDefault="00E1787F" w:rsidP="00E02037">
            <w:r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グラフィック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40ABF28" id="グラフィック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14:paraId="46DAD4F6" w14:textId="77777777" w:rsidTr="00980B23">
        <w:trPr>
          <w:trHeight w:val="2551"/>
        </w:trPr>
        <w:tc>
          <w:tcPr>
            <w:tcW w:w="9768" w:type="dxa"/>
            <w:gridSpan w:val="4"/>
          </w:tcPr>
          <w:p w14:paraId="14B03480" w14:textId="4CE278F9" w:rsidR="00210A36" w:rsidRPr="004B02F3" w:rsidRDefault="00E1787F" w:rsidP="00E02037">
            <w:pPr>
              <w:rPr>
                <w:rFonts w:ascii="Meiryo UI" w:hAnsi="Meiryo UI"/>
              </w:rPr>
            </w:pPr>
            <w:bookmarkStart w:id="0" w:name="_GoBack"/>
            <w:r w:rsidRPr="004B02F3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2747BD47" wp14:editId="58A59315">
                      <wp:extent cx="3996254" cy="1419225"/>
                      <wp:effectExtent l="0" t="0" r="0" b="0"/>
                      <wp:docPr id="31" name="グループ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254" cy="1419225"/>
                                <a:chOff x="0" y="0"/>
                                <a:chExt cx="3996254" cy="1419225"/>
                              </a:xfrm>
                            </wpg:grpSpPr>
                            <wps:wsp>
                              <wps:cNvPr id="9" name="テキスト ボックス 210"/>
                              <wps:cNvSpPr txBox="1"/>
                              <wps:spPr>
                                <a:xfrm rot="21360134">
                                  <a:off x="637384" y="656590"/>
                                  <a:ext cx="3028950" cy="762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5C6C71BD" w:rsidR="00E1787F" w:rsidRPr="00980B23" w:rsidRDefault="00094500" w:rsidP="003749DD">
                                    <w:pPr>
                                      <w:pStyle w:val="2"/>
                                      <w:rPr>
                                        <w:rFonts w:ascii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hAnsi="Meiryo UI" w:hint="eastAsia"/>
                                          <w:lang w:val="de-CH"/>
                                        </w:rPr>
                                        <w:id w:val="19932113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lang w:val="en-US"/>
                                        </w:rPr>
                                      </w:sdtEndPr>
                                      <w:sdtContent>
                                        <w:r w:rsidR="00922340" w:rsidRP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t>メイン料理について、ぜひ詳しく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グループ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円/楕円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5B6F51E5" w14:textId="77777777" w:rsidR="004B02F3" w:rsidRPr="00094500" w:rsidRDefault="004B02F3" w:rsidP="004B02F3">
                                      <w:pPr>
                                        <w:rPr>
                                          <w:rFonts w:ascii="Meiryo UI" w:hAnsi="Meiryo UI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グラフィック 217" descr="パスタ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テキスト ボックス 209"/>
                              <wps:cNvSpPr txBox="1"/>
                              <wps:spPr>
                                <a:xfrm rot="21369045">
                                  <a:off x="332939" y="0"/>
                                  <a:ext cx="3663315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EB7546" w:rsidRDefault="00094500" w:rsidP="003749DD">
                                    <w:pPr>
                                      <w:pStyle w:val="1"/>
                                      <w:rPr>
                                        <w:rFonts w:ascii="Meiryo UI" w:eastAsia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eastAsia="Meiryo UI" w:hAnsi="Meiryo UI" w:hint="eastAs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38553077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B7546">
                                          <w:rPr>
                                            <w:rFonts w:ascii="Meiryo UI" w:eastAsia="Meiryo UI" w:hAnsi="Meiryo UI" w:hint="eastAsia"/>
                                            <w:lang w:val="ja-JP" w:bidi="ja-JP"/>
                                          </w:rPr>
                                          <w:t>メイン料理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グループ 31" o:spid="_x0000_s1032" style="width:314.65pt;height:111.75pt;mso-position-horizontal-relative:char;mso-position-vertical-relative:line" coordsize="39962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">
                      <v:shape id="テキスト ボックス 210" o:spid="_x0000_s1033" type="#_x0000_t202" style="position:absolute;left:6373;top:6565;width:30290;height:762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5C6C71BD" w:rsidR="00E1787F" w:rsidRPr="00980B23" w:rsidRDefault="00094500" w:rsidP="003749DD">
                              <w:pPr>
                                <w:pStyle w:val="2"/>
                                <w:rPr>
                                  <w:rFonts w:ascii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hAnsi="Meiryo UI" w:hint="eastAsia"/>
                                    <w:lang w:val="de-CH"/>
                                  </w:rPr>
                                  <w:id w:val="1993211309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lang w:val="en-US"/>
                                  </w:rPr>
                                </w:sdtEndPr>
                                <w:sdtContent>
                                  <w:r w:rsidR="00922340" w:rsidRP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t>メイン料理について、ぜひ詳しく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グループ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円/楕円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  <v:textbox>
                            <w:txbxContent>
                              <w:p w14:paraId="5B6F51E5" w14:textId="77777777" w:rsidR="004B02F3" w:rsidRPr="00094500" w:rsidRDefault="004B02F3" w:rsidP="004B02F3">
                                <w:pPr>
                                  <w:rPr>
                                    <w:rFonts w:ascii="Meiryo UI" w:hAnsi="Meiryo UI"/>
                                  </w:rPr>
                                </w:pPr>
                              </w:p>
                            </w:txbxContent>
                          </v:textbox>
                        </v:oval>
                        <v:shape id="グラフィック 217" o:spid="_x0000_s1036" type="#_x0000_t75" alt="パスタ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">
                          <v:imagedata r:id="rId15" o:title="パスタ"/>
                        </v:shape>
                      </v:group>
                      <v:shape id="テキスト ボックス 209" o:spid="_x0000_s1037" type="#_x0000_t202" style="position:absolute;left:3329;width:36633;height:862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EB7546" w:rsidRDefault="00094500" w:rsidP="003749DD">
                              <w:pPr>
                                <w:pStyle w:val="1"/>
                                <w:rPr>
                                  <w:rFonts w:ascii="Meiryo UI" w:eastAsia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eastAsia="Meiryo UI" w:hAnsi="Meiryo UI" w:hint="eastAs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38553077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B7546">
                                    <w:rPr>
                                      <w:rFonts w:ascii="Meiryo UI" w:eastAsia="Meiryo UI" w:hAnsi="Meiryo UI" w:hint="eastAsia"/>
                                      <w:lang w:val="ja-JP" w:bidi="ja-JP"/>
                                    </w:rPr>
                                    <w:t>メイン料理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bookmarkEnd w:id="0"/>
          </w:p>
        </w:tc>
      </w:tr>
      <w:tr w:rsidR="00210A36" w:rsidRPr="00210A36" w14:paraId="3A4C4A4C" w14:textId="77777777" w:rsidTr="00980B23">
        <w:tc>
          <w:tcPr>
            <w:tcW w:w="9768" w:type="dxa"/>
            <w:gridSpan w:val="4"/>
          </w:tcPr>
          <w:p w14:paraId="5428BFA0" w14:textId="4CA8EE33" w:rsidR="00210A36" w:rsidRPr="006F48A4" w:rsidRDefault="00E1787F" w:rsidP="00E02037">
            <w:r>
              <w:rPr>
                <w:rFonts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グラフィック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5620FCD" id="グラフィック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14:paraId="587FC799" w14:textId="77777777" w:rsidTr="00980B23">
        <w:tc>
          <w:tcPr>
            <w:tcW w:w="9768" w:type="dxa"/>
            <w:gridSpan w:val="4"/>
          </w:tcPr>
          <w:p w14:paraId="1BCB120A" w14:textId="53F65648" w:rsidR="00210A36" w:rsidRPr="00094500" w:rsidRDefault="00B73753" w:rsidP="00E02037">
            <w:pPr>
              <w:rPr>
                <w:rFonts w:ascii="Meiryo UI" w:hAnsi="Meiryo UI"/>
              </w:rPr>
            </w:pPr>
            <w:r w:rsidRPr="00094500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2C58F5B4" wp14:editId="3BF2F9E7">
                      <wp:extent cx="4875530" cy="1428750"/>
                      <wp:effectExtent l="0" t="19050" r="0" b="0"/>
                      <wp:docPr id="33" name="グループ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428750"/>
                                <a:chOff x="0" y="0"/>
                                <a:chExt cx="4875530" cy="1428750"/>
                              </a:xfrm>
                            </wpg:grpSpPr>
                            <wps:wsp>
                              <wps:cNvPr id="13" name="テキスト ボックス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762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5A3CEEB5" w:rsidR="00B73753" w:rsidRPr="00980B23" w:rsidRDefault="00094500" w:rsidP="007C153E">
                                    <w:pPr>
                                      <w:pStyle w:val="2"/>
                                      <w:rPr>
                                        <w:rFonts w:ascii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hAnsi="Meiryo UI" w:hint="eastAsia"/>
                                          <w:lang w:val="de-CH"/>
                                        </w:rPr>
                                        <w:id w:val="165024232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t>デザートについて、ぜひ詳しく</w:t>
                                        </w:r>
                                        <w:r w:rsid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br/>
                                        </w:r>
                                        <w:r w:rsidR="00922340" w:rsidRPr="00980B23">
                                          <w:rPr>
                                            <w:rFonts w:ascii="Meiryo UI" w:hAnsi="Meiryo UI" w:hint="eastAsia"/>
                                            <w:lang w:val="ja-JP" w:bidi="ja-JP"/>
                                          </w:rPr>
                                          <w:t>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グループ 32"/>
                              <wpg:cNvGrpSpPr/>
                              <wpg:grpSpPr>
                                <a:xfrm>
                                  <a:off x="476250" y="9525"/>
                                  <a:ext cx="864000" cy="864000"/>
                                  <a:chOff x="-438150" y="0"/>
                                  <a:chExt cx="864000" cy="864000"/>
                                </a:xfrm>
                              </wpg:grpSpPr>
                              <wps:wsp>
                                <wps:cNvPr id="17" name="円/楕円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43815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グラフィック 221" descr="ケーキ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-17145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テキスト ボックス 213"/>
                              <wps:cNvSpPr txBox="1"/>
                              <wps:spPr>
                                <a:xfrm rot="21369045">
                                  <a:off x="0" y="0"/>
                                  <a:ext cx="4875530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EB7546" w:rsidRDefault="00094500" w:rsidP="003749DD">
                                    <w:pPr>
                                      <w:pStyle w:val="1"/>
                                      <w:rPr>
                                        <w:rFonts w:ascii="Meiryo UI" w:eastAsia="Meiryo UI" w:hAnsi="Meiryo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eiryo UI" w:eastAsia="Meiryo UI" w:hAnsi="Meiryo UI" w:hint="eastAs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0068889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B7546">
                                          <w:rPr>
                                            <w:rFonts w:ascii="Meiryo UI" w:eastAsia="Meiryo UI" w:hAnsi="Meiryo UI" w:hint="eastAsia"/>
                                            <w:lang w:val="ja-JP" w:bidi="ja-JP"/>
                                          </w:rPr>
                                          <w:t>デザート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グループ 33" o:spid="_x0000_s1038" style="width:383.9pt;height:112.5pt;mso-position-horizontal-relative:char;mso-position-vertical-relative:line" coordsize="48755,14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">
                      <v:shape id="テキスト ボックス 214" o:spid="_x0000_s1039" type="#_x0000_t202" style="position:absolute;left:9239;top:6661;width:30308;height:7626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5A3CEEB5" w:rsidR="00B73753" w:rsidRPr="00980B23" w:rsidRDefault="00094500" w:rsidP="007C153E">
                              <w:pPr>
                                <w:pStyle w:val="2"/>
                                <w:rPr>
                                  <w:rFonts w:ascii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hAnsi="Meiryo UI" w:hint="eastAsia"/>
                                    <w:lang w:val="de-CH"/>
                                  </w:rPr>
                                  <w:id w:val="165024232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t>デザートについて、ぜひ詳しく</w:t>
                                  </w:r>
                                  <w:r w:rsid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br/>
                                  </w:r>
                                  <w:r w:rsidR="00922340" w:rsidRPr="00980B23">
                                    <w:rPr>
                                      <w:rFonts w:ascii="Meiryo UI" w:hAnsi="Meiryo UI" w:hint="eastAsia"/>
                                      <w:lang w:val="ja-JP" w:bidi="ja-JP"/>
                                    </w:rPr>
                                    <w:t>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グループ 32" o:spid="_x0000_s1040" style="position:absolute;left:4762;top:95;width:8640;height:8640" coordorigin="-4381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円/楕円 17" o:spid="_x0000_s1041" style="position:absolute;left:-4381;width:8639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グラフィック 221" o:spid="_x0000_s1042" type="#_x0000_t75" alt="ケーキ" style="position:absolute;left:-1714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">
                          <v:imagedata r:id="rId18" o:title="ケーキ"/>
                        </v:shape>
                      </v:group>
                      <v:shape id="テキスト ボックス 213" o:spid="_x0000_s1043" type="#_x0000_t202" style="position:absolute;width:48755;height:862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EB7546" w:rsidRDefault="00094500" w:rsidP="003749DD">
                              <w:pPr>
                                <w:pStyle w:val="1"/>
                                <w:rPr>
                                  <w:rFonts w:ascii="Meiryo UI" w:eastAsia="Meiryo UI" w:hAnsi="Meiryo UI"/>
                                </w:rPr>
                              </w:pPr>
                              <w:sdt>
                                <w:sdtPr>
                                  <w:rPr>
                                    <w:rFonts w:ascii="Meiryo UI" w:eastAsia="Meiryo UI" w:hAnsi="Meiryo UI" w:hint="eastAs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0068889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B7546">
                                    <w:rPr>
                                      <w:rFonts w:ascii="Meiryo UI" w:eastAsia="Meiryo UI" w:hAnsi="Meiryo UI" w:hint="eastAsia"/>
                                      <w:lang w:val="ja-JP" w:bidi="ja-JP"/>
                                    </w:rPr>
                                    <w:t>デザート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980B23" w:rsidRDefault="005A20B8" w:rsidP="00B73753">
      <w:pPr>
        <w:rPr>
          <w:rFonts w:ascii="Meiryo UI" w:hAnsi="Meiryo UI"/>
        </w:rPr>
      </w:pPr>
    </w:p>
    <w:sectPr w:rsidR="005A20B8" w:rsidRPr="00980B23" w:rsidSect="003A6952">
      <w:headerReference w:type="default" r:id="rId19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C5CF4" w14:textId="77777777" w:rsidR="00CE4609" w:rsidRDefault="00CE4609" w:rsidP="003E5235">
      <w:r>
        <w:separator/>
      </w:r>
    </w:p>
  </w:endnote>
  <w:endnote w:type="continuationSeparator" w:id="0">
    <w:p w14:paraId="13A57064" w14:textId="77777777" w:rsidR="00CE4609" w:rsidRDefault="00CE4609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altName w:val="Meiryo UI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4B168" w14:textId="77777777" w:rsidR="00CE4609" w:rsidRDefault="00CE4609" w:rsidP="003E5235">
      <w:r>
        <w:separator/>
      </w:r>
    </w:p>
  </w:footnote>
  <w:footnote w:type="continuationSeparator" w:id="0">
    <w:p w14:paraId="27821DEC" w14:textId="77777777" w:rsidR="00CE4609" w:rsidRDefault="00CE4609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441A9C98" w:rsidR="003E5235" w:rsidRDefault="003E5235">
    <w:pPr>
      <w:pStyle w:val="a3"/>
    </w:pPr>
    <w:r w:rsidRPr="003E5235"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グループ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長方形: 角丸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長方形: 角丸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グラフィック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八角形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長方形: 角丸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ブローチ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067FB075" id="グループ 3" o:spid="_x0000_s1026" style="position:absolute;left:0;text-align:left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">
              <v:roundrect id="長方形: 角丸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長方形: 角丸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グラフィック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八角形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長方形: 角丸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ブローチ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94500"/>
    <w:rsid w:val="00210A36"/>
    <w:rsid w:val="0023048E"/>
    <w:rsid w:val="002C2CD8"/>
    <w:rsid w:val="0030022E"/>
    <w:rsid w:val="00303364"/>
    <w:rsid w:val="003749DD"/>
    <w:rsid w:val="00380D10"/>
    <w:rsid w:val="003A6952"/>
    <w:rsid w:val="003E5235"/>
    <w:rsid w:val="003F4A70"/>
    <w:rsid w:val="004164BA"/>
    <w:rsid w:val="004B02F3"/>
    <w:rsid w:val="004C73B6"/>
    <w:rsid w:val="005865B6"/>
    <w:rsid w:val="005A20B8"/>
    <w:rsid w:val="005D38F4"/>
    <w:rsid w:val="005D5014"/>
    <w:rsid w:val="006465E8"/>
    <w:rsid w:val="00675F53"/>
    <w:rsid w:val="006F48A4"/>
    <w:rsid w:val="007C153E"/>
    <w:rsid w:val="007D3B36"/>
    <w:rsid w:val="0084102B"/>
    <w:rsid w:val="00922340"/>
    <w:rsid w:val="009662E1"/>
    <w:rsid w:val="00980B23"/>
    <w:rsid w:val="00AB2FC2"/>
    <w:rsid w:val="00AB52CD"/>
    <w:rsid w:val="00AE6047"/>
    <w:rsid w:val="00B01A57"/>
    <w:rsid w:val="00B02B7E"/>
    <w:rsid w:val="00B640A8"/>
    <w:rsid w:val="00B73753"/>
    <w:rsid w:val="00B900A8"/>
    <w:rsid w:val="00BA207A"/>
    <w:rsid w:val="00C16DC5"/>
    <w:rsid w:val="00C24C49"/>
    <w:rsid w:val="00CE4609"/>
    <w:rsid w:val="00DB2A48"/>
    <w:rsid w:val="00E02037"/>
    <w:rsid w:val="00E1787F"/>
    <w:rsid w:val="00EB7546"/>
    <w:rsid w:val="00EE6895"/>
    <w:rsid w:val="00F2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color w:val="FFFFFF" w:themeColor="background1"/>
        <w:sz w:val="32"/>
        <w:szCs w:val="32"/>
        <w:lang w:val="en-US" w:eastAsia="ja-JP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0B23"/>
    <w:pPr>
      <w:spacing w:before="240"/>
    </w:pPr>
    <w:rPr>
      <w:rFonts w:eastAsia="Meiryo UI"/>
    </w:rPr>
  </w:style>
  <w:style w:type="paragraph" w:styleId="1">
    <w:name w:val="heading 1"/>
    <w:basedOn w:val="a"/>
    <w:next w:val="a"/>
    <w:link w:val="10"/>
    <w:uiPriority w:val="9"/>
    <w:qFormat/>
    <w:rsid w:val="00980B23"/>
    <w:pPr>
      <w:keepNext/>
      <w:keepLines/>
      <w:spacing w:before="0"/>
      <w:outlineLvl w:val="0"/>
    </w:pPr>
    <w:rPr>
      <w:rFonts w:asciiTheme="majorHAnsi" w:eastAsia="ＭＳ 明朝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2">
    <w:name w:val="heading 2"/>
    <w:basedOn w:val="a"/>
    <w:next w:val="a"/>
    <w:link w:val="20"/>
    <w:uiPriority w:val="9"/>
    <w:unhideWhenUsed/>
    <w:qFormat/>
    <w:rsid w:val="00EB7546"/>
    <w:pPr>
      <w:keepNext/>
      <w:keepLines/>
      <w:spacing w:before="0"/>
      <w:outlineLvl w:val="1"/>
    </w:pPr>
    <w:rPr>
      <w:rFonts w:cstheme="majorBidi"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7C153E"/>
  </w:style>
  <w:style w:type="character" w:customStyle="1" w:styleId="a4">
    <w:name w:val="ヘッダー (文字)"/>
    <w:basedOn w:val="a0"/>
    <w:link w:val="a3"/>
    <w:uiPriority w:val="99"/>
    <w:semiHidden/>
    <w:rsid w:val="007C153E"/>
  </w:style>
  <w:style w:type="paragraph" w:styleId="a5">
    <w:name w:val="footer"/>
    <w:basedOn w:val="a"/>
    <w:link w:val="a6"/>
    <w:uiPriority w:val="99"/>
    <w:semiHidden/>
    <w:rsid w:val="007C153E"/>
  </w:style>
  <w:style w:type="character" w:customStyle="1" w:styleId="a6">
    <w:name w:val="フッター (文字)"/>
    <w:basedOn w:val="a0"/>
    <w:link w:val="a5"/>
    <w:uiPriority w:val="99"/>
    <w:semiHidden/>
    <w:rsid w:val="007C153E"/>
  </w:style>
  <w:style w:type="paragraph" w:styleId="Web">
    <w:name w:val="Normal (Web)"/>
    <w:basedOn w:val="a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7">
    <w:name w:val="Title"/>
    <w:basedOn w:val="a"/>
    <w:next w:val="a"/>
    <w:link w:val="a8"/>
    <w:uiPriority w:val="10"/>
    <w:qFormat/>
    <w:rsid w:val="00980B23"/>
    <w:pPr>
      <w:spacing w:before="0" w:after="120"/>
      <w:contextualSpacing/>
    </w:pPr>
    <w:rPr>
      <w:rFonts w:asciiTheme="majorHAnsi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a8">
    <w:name w:val="表題 (文字)"/>
    <w:basedOn w:val="a0"/>
    <w:link w:val="a7"/>
    <w:uiPriority w:val="10"/>
    <w:rsid w:val="00980B23"/>
    <w:rPr>
      <w:rFonts w:asciiTheme="majorHAnsi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a9">
    <w:name w:val="Table Grid"/>
    <w:basedOn w:val="a1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980B23"/>
    <w:rPr>
      <w:rFonts w:asciiTheme="majorHAnsi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20">
    <w:name w:val="見出し 2 (文字)"/>
    <w:basedOn w:val="a0"/>
    <w:link w:val="2"/>
    <w:uiPriority w:val="9"/>
    <w:rsid w:val="00EB7546"/>
    <w:rPr>
      <w:rFonts w:eastAsia="Meiryo UI" w:cstheme="majorBidi"/>
      <w:i/>
      <w:szCs w:val="26"/>
    </w:rPr>
  </w:style>
  <w:style w:type="character" w:styleId="aa">
    <w:name w:val="Placeholder Text"/>
    <w:basedOn w:val="a0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115931" w:rsidP="00115931">
          <w:pPr>
            <w:pStyle w:val="496B7F8408F64E8E95E6AB4C071F022613"/>
          </w:pPr>
          <w:r w:rsidRPr="00980B23">
            <w:rPr>
              <w:rFonts w:ascii="Meiryo UI" w:hAnsi="Meiryo UI" w:hint="eastAsia"/>
              <w:lang w:val="ja-JP" w:bidi="ja-JP"/>
            </w:rPr>
            <w:t>家庭のシェフの名前またはイベント名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115931" w:rsidP="00115931">
          <w:pPr>
            <w:pStyle w:val="7A34C7EDA7494D21991C2BE0BC8C5A7011"/>
          </w:pPr>
          <w:r w:rsidRPr="00980B23">
            <w:rPr>
              <w:rFonts w:ascii="Meiryo UI" w:hAnsi="Meiryo UI" w:hint="eastAsia"/>
              <w:lang w:val="ja-JP" w:bidi="ja-JP"/>
            </w:rPr>
            <w:t>前菜について、ぜひ</w:t>
          </w:r>
          <w:r>
            <w:rPr>
              <w:rFonts w:ascii="Meiryo UI" w:hAnsi="Meiryo UI" w:hint="eastAsia"/>
              <w:lang w:val="ja-JP" w:bidi="ja-JP"/>
            </w:rPr>
            <w:br/>
          </w:r>
          <w:r w:rsidRPr="00980B23">
            <w:rPr>
              <w:rFonts w:ascii="Meiryo UI" w:hAnsi="Meiryo UI" w:hint="eastAsia"/>
              <w:lang w:val="ja-JP" w:bidi="ja-JP"/>
            </w:rPr>
            <w:t>詳しく説明してください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115931" w:rsidP="00115931">
          <w:pPr>
            <w:pStyle w:val="E94A9C4D687B45F99C9E43B31D5DC29711"/>
          </w:pPr>
          <w:r w:rsidRPr="004B02F3">
            <w:rPr>
              <w:rFonts w:ascii="Meiryo UI" w:hAnsi="Meiryo UI" w:hint="eastAsia"/>
              <w:lang w:val="ja-JP" w:bidi="ja-JP"/>
            </w:rPr>
            <w:t>メニュ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altName w:val="Meiryo UI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17C3E"/>
    <w:rsid w:val="00115931"/>
    <w:rsid w:val="002B71E2"/>
    <w:rsid w:val="004E4506"/>
    <w:rsid w:val="00511C9A"/>
    <w:rsid w:val="00533EAA"/>
    <w:rsid w:val="0055724A"/>
    <w:rsid w:val="00593748"/>
    <w:rsid w:val="00754ED2"/>
    <w:rsid w:val="00771113"/>
    <w:rsid w:val="0083722C"/>
    <w:rsid w:val="008B5C46"/>
    <w:rsid w:val="009D44AC"/>
    <w:rsid w:val="00B10528"/>
    <w:rsid w:val="00D74617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724A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15931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1">
    <w:name w:val="7A34C7EDA7494D21991C2BE0BC8C5A701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">
    <w:name w:val="2CD2B34ADD564E24937D17206BA279B7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">
    <w:name w:val="736CFC1C3F02408597771D3B79D3EE4C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">
    <w:name w:val="C3BB60B567E8406E8419DBE27C7E3F39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">
    <w:name w:val="A2F14DEC9B254CE89ADD4EC2EC329C42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">
    <w:name w:val="5C644E0FD9F04BD3AD5A58DD308C3283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2">
    <w:name w:val="7A34C7EDA7494D21991C2BE0BC8C5A702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1">
    <w:name w:val="2CD2B34ADD564E24937D17206BA279B71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1">
    <w:name w:val="736CFC1C3F02408597771D3B79D3EE4C1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1">
    <w:name w:val="C3BB60B567E8406E8419DBE27C7E3F391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1">
    <w:name w:val="A2F14DEC9B254CE89ADD4EC2EC329C421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1">
    <w:name w:val="5C644E0FD9F04BD3AD5A58DD308C32831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3">
    <w:name w:val="7A34C7EDA7494D21991C2BE0BC8C5A703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2">
    <w:name w:val="2CD2B34ADD564E24937D17206BA279B72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2">
    <w:name w:val="736CFC1C3F02408597771D3B79D3EE4C2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2">
    <w:name w:val="C3BB60B567E8406E8419DBE27C7E3F392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2">
    <w:name w:val="A2F14DEC9B254CE89ADD4EC2EC329C422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2">
    <w:name w:val="5C644E0FD9F04BD3AD5A58DD308C32832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4">
    <w:name w:val="7A34C7EDA7494D21991C2BE0BC8C5A704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3">
    <w:name w:val="2CD2B34ADD564E24937D17206BA279B73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3">
    <w:name w:val="736CFC1C3F02408597771D3B79D3EE4C3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3">
    <w:name w:val="C3BB60B567E8406E8419DBE27C7E3F393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3">
    <w:name w:val="A2F14DEC9B254CE89ADD4EC2EC329C423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3">
    <w:name w:val="5C644E0FD9F04BD3AD5A58DD308C32833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5">
    <w:name w:val="7A34C7EDA7494D21991C2BE0BC8C5A705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4">
    <w:name w:val="2CD2B34ADD564E24937D17206BA279B74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4">
    <w:name w:val="736CFC1C3F02408597771D3B79D3EE4C4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4">
    <w:name w:val="C3BB60B567E8406E8419DBE27C7E3F394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4">
    <w:name w:val="A2F14DEC9B254CE89ADD4EC2EC329C424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4">
    <w:name w:val="5C644E0FD9F04BD3AD5A58DD308C32834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6">
    <w:name w:val="E94A9C4D687B45F99C9E43B31D5DC2976"/>
    <w:rsid w:val="002B71E2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8">
    <w:name w:val="496B7F8408F64E8E95E6AB4C071F02268"/>
    <w:rsid w:val="002B71E2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6">
    <w:name w:val="7A34C7EDA7494D21991C2BE0BC8C5A706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2CD2B34ADD564E24937D17206BA279B75">
    <w:name w:val="2CD2B34ADD564E24937D17206BA279B75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36CFC1C3F02408597771D3B79D3EE4C5">
    <w:name w:val="736CFC1C3F02408597771D3B79D3EE4C5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C3BB60B567E8406E8419DBE27C7E3F395">
    <w:name w:val="C3BB60B567E8406E8419DBE27C7E3F395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2F14DEC9B254CE89ADD4EC2EC329C425">
    <w:name w:val="A2F14DEC9B254CE89ADD4EC2EC329C425"/>
    <w:rsid w:val="002B71E2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5C644E0FD9F04BD3AD5A58DD308C32835">
    <w:name w:val="5C644E0FD9F04BD3AD5A58DD308C32835"/>
    <w:rsid w:val="002B71E2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7">
    <w:name w:val="E94A9C4D687B45F99C9E43B31D5DC2977"/>
    <w:rsid w:val="00533EAA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9">
    <w:name w:val="496B7F8408F64E8E95E6AB4C071F02269"/>
    <w:rsid w:val="00533EAA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7">
    <w:name w:val="7A34C7EDA7494D21991C2BE0BC8C5A707"/>
    <w:rsid w:val="00533EA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9C46FD9761D84C4FB3BF40704B335DF0">
    <w:name w:val="9C46FD9761D84C4FB3BF40704B335DF0"/>
    <w:rsid w:val="00533EAA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5EDD2D51CDE54719936C571F4CBE74D3">
    <w:name w:val="5EDD2D51CDE54719936C571F4CBE74D3"/>
    <w:rsid w:val="00533EA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1F60C70C13F54358854978D2808B6289">
    <w:name w:val="1F60C70C13F54358854978D2808B6289"/>
    <w:rsid w:val="00533EAA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627A71365104E9F9B1BBE5C35F44505">
    <w:name w:val="C627A71365104E9F9B1BBE5C35F44505"/>
    <w:rsid w:val="00533EA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79E9925B8A3E4309ADC116746FF66483">
    <w:name w:val="79E9925B8A3E4309ADC116746FF66483"/>
    <w:rsid w:val="00533EAA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8">
    <w:name w:val="E94A9C4D687B45F99C9E43B31D5DC2978"/>
    <w:rsid w:val="004E4506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0">
    <w:name w:val="496B7F8408F64E8E95E6AB4C071F022610"/>
    <w:rsid w:val="004E4506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8">
    <w:name w:val="7A34C7EDA7494D21991C2BE0BC8C5A708"/>
    <w:rsid w:val="004E450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151CA23FCD09403CBD8D198440B3C246">
    <w:name w:val="151CA23FCD09403CBD8D198440B3C246"/>
    <w:rsid w:val="004E450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DF9640D86CA4C6CB6B278183BFB366D">
    <w:name w:val="BDF9640D86CA4C6CB6B278183BFB366D"/>
    <w:rsid w:val="004E450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D4EDDD4B513B4B3AA965FF7EACDEC8B6">
    <w:name w:val="D4EDDD4B513B4B3AA965FF7EACDEC8B6"/>
    <w:rsid w:val="004E450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D9C880818A74AA59348036B98D46E68">
    <w:name w:val="8D9C880818A74AA59348036B98D46E68"/>
    <w:rsid w:val="004E450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3BD40E6482B146FB81B939749FFEFAE7">
    <w:name w:val="3BD40E6482B146FB81B939749FFEFAE7"/>
    <w:rsid w:val="004E450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9">
    <w:name w:val="E94A9C4D687B45F99C9E43B31D5DC2979"/>
    <w:rsid w:val="008B5C46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1">
    <w:name w:val="496B7F8408F64E8E95E6AB4C071F022611"/>
    <w:rsid w:val="008B5C46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9">
    <w:name w:val="7A34C7EDA7494D21991C2BE0BC8C5A709"/>
    <w:rsid w:val="008B5C4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B3EF6F61519B4C889F1CD08FCE39F274">
    <w:name w:val="B3EF6F61519B4C889F1CD08FCE39F274"/>
    <w:rsid w:val="008B5C4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613C1824DE348B785C765B200AAB66A">
    <w:name w:val="F613C1824DE348B785C765B200AAB66A"/>
    <w:rsid w:val="008B5C4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A4FB0E72DBA54F66BD4A739064216ADC">
    <w:name w:val="A4FB0E72DBA54F66BD4A739064216ADC"/>
    <w:rsid w:val="008B5C4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17DE893428B42FF8869521068B74CDE">
    <w:name w:val="217DE893428B42FF8869521068B74CDE"/>
    <w:rsid w:val="008B5C4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/>
    </w:rPr>
  </w:style>
  <w:style w:type="paragraph" w:customStyle="1" w:styleId="41609E30B6894A34B135CB65F3CA8F18">
    <w:name w:val="41609E30B6894A34B135CB65F3CA8F18"/>
    <w:rsid w:val="008B5C46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10">
    <w:name w:val="E94A9C4D687B45F99C9E43B31D5DC29710"/>
    <w:rsid w:val="00771113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2">
    <w:name w:val="496B7F8408F64E8E95E6AB4C071F022612"/>
    <w:rsid w:val="00771113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10">
    <w:name w:val="7A34C7EDA7494D21991C2BE0BC8C5A7010"/>
    <w:rsid w:val="00771113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620E4F34826A416F9D10B33D52DD4222">
    <w:name w:val="620E4F34826A416F9D10B33D52DD4222"/>
    <w:rsid w:val="00771113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F4AC26F60CC476C806B213F9B41D86C">
    <w:name w:val="BF4AC26F60CC476C806B213F9B41D86C"/>
    <w:rsid w:val="00771113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CA64AED235864349B4CDC0DF620D6F4C">
    <w:name w:val="CA64AED235864349B4CDC0DF620D6F4C"/>
    <w:rsid w:val="00771113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F37303B73B6415FB3CD3B4A20E2F62E">
    <w:name w:val="8F37303B73B6415FB3CD3B4A20E2F62E"/>
    <w:rsid w:val="00771113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287E754452CB4641AAEB844F66F82F8F">
    <w:name w:val="287E754452CB4641AAEB844F66F82F8F"/>
    <w:rsid w:val="00771113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11">
    <w:name w:val="E94A9C4D687B45F99C9E43B31D5DC29711"/>
    <w:rsid w:val="00115931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3">
    <w:name w:val="496B7F8408F64E8E95E6AB4C071F022613"/>
    <w:rsid w:val="00115931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11">
    <w:name w:val="7A34C7EDA7494D21991C2BE0BC8C5A7011"/>
    <w:rsid w:val="00115931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2C873ED81E404CE6AEED201B03359657">
    <w:name w:val="2C873ED81E404CE6AEED201B03359657"/>
    <w:rsid w:val="00115931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6ED013C67C6E4201861D5B5798DF10B1">
    <w:name w:val="6ED013C67C6E4201861D5B5798DF10B1"/>
    <w:rsid w:val="00115931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2F279650633C4759A803ABD8244ED331">
    <w:name w:val="2F279650633C4759A803ABD8244ED331"/>
    <w:rsid w:val="00115931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6240FE8A97448994AF806908BACC77">
    <w:name w:val="756240FE8A97448994AF806908BACC77"/>
    <w:rsid w:val="00115931"/>
    <w:pPr>
      <w:keepNext/>
      <w:keepLines/>
      <w:spacing w:after="0" w:line="240" w:lineRule="auto"/>
      <w:jc w:val="center"/>
      <w:outlineLvl w:val="1"/>
    </w:pPr>
    <w:rPr>
      <w:rFonts w:eastAsia="Meiryo UI" w:cstheme="majorBidi"/>
      <w:i/>
      <w:color w:val="FFFFFF" w:themeColor="background1"/>
      <w:sz w:val="32"/>
      <w:szCs w:val="26"/>
      <w:lang w:val="en-US"/>
    </w:rPr>
  </w:style>
  <w:style w:type="paragraph" w:customStyle="1" w:styleId="4094E25351484A72A711481DE135091A">
    <w:name w:val="4094E25351484A72A711481DE135091A"/>
    <w:rsid w:val="00115931"/>
    <w:pPr>
      <w:keepNext/>
      <w:keepLines/>
      <w:spacing w:after="0" w:line="240" w:lineRule="auto"/>
      <w:jc w:val="center"/>
      <w:outlineLvl w:val="0"/>
    </w:pPr>
    <w:rPr>
      <w:rFonts w:asciiTheme="majorHAnsi" w:eastAsia="ＭＳ 明朝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BFB5F7-4F99-49E7-8B9E-1E8B8B97E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7T14:55:00Z</dcterms:created>
  <dcterms:modified xsi:type="dcterms:W3CDTF">2019-07-0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